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4" w:name="X75361c9772cb1d9df7bc75f1180ccf4cad3f323"/>
    <w:p>
      <w:pPr>
        <w:pStyle w:val="Heading1"/>
      </w:pPr>
      <w:r>
        <w:t xml:space="preserve">Cover Letter for Software Engineer Position in Kazakhstan Almaty</w:t>
      </w:r>
    </w:p>
    <w:p>
      <w:pPr>
        <w:pStyle w:val="FirstParagraph"/>
      </w:pPr>
      <w:r>
        <w:rPr>
          <w:bCs/>
          <w:b/>
        </w:rPr>
        <w:t xml:space="preserve">Dear Hiring Team,</w:t>
      </w:r>
    </w:p>
    <w:p>
      <w:pPr>
        <w:pStyle w:val="BodyText"/>
      </w:pPr>
      <w:r>
        <w:t xml:space="preserve">I am writing to express my enthusiasm for the Software Engineer position at your esteemed organization, with a particular focus on contributing to the dynamic tech ecosystem of Kazakhstan Almaty. As a dedicated software professional with a passion for innovation and problem-solving, I am eager to bring my technical expertise and collaborative spirit to a company that values cutting-edge solutions and cultural diversity. Almaty’s growing reputation as a hub for technology, entrepreneurship, and education makes it an ideal location for me to advance my career while contributing to meaningful projects.</w:t>
      </w:r>
    </w:p>
    <w:bookmarkStart w:id="20" w:name="X1f56bcae2543a7ea3008e511bb3d21251a1b74a"/>
    <w:p>
      <w:pPr>
        <w:pStyle w:val="Heading2"/>
      </w:pPr>
      <w:r>
        <w:t xml:space="preserve">Why Software Engineer in Kazakhstan Almaty?</w:t>
      </w:r>
    </w:p>
    <w:p>
      <w:pPr>
        <w:pStyle w:val="FirstParagraph"/>
      </w:pPr>
      <w:r>
        <w:t xml:space="preserve">Kazakhstan Almaty is not just a city—it’s a vibrant center where tradition meets modernity, and technology thrives alongside cultural richness. As a Software Engineer, I am drawn to the opportunities here to work on projects that address both local and global challenges. The region’s emphasis on digital transformation, from smart city initiatives to emerging startups, aligns perfectly with my goal of building scalable software solutions that drive progress. I am particularly inspired by the growing number of tech companies in Almaty that are leveraging innovation to shape the future of industries such as finance, education, and logistics.</w:t>
      </w:r>
    </w:p>
    <w:p>
      <w:pPr>
        <w:pStyle w:val="BodyText"/>
      </w:pPr>
      <w:r>
        <w:t xml:space="preserve">My background in software development has equipped me with a strong foundation in programming languages like Java, Python, and JavaScript, as well as frameworks such as React and Node.js. I have extensive experience designing and deploying applications that prioritize user experience (UX) while maintaining robust backend systems. Whether it’s developing cloud-based solutions or optimizing code for performance, I approach every project with a commitment to excellence and attention to detail. My ability to collaborate with cross-functional teams has allowed me to contribute to projects that span from mobile apps to enterprise-level software, ensuring alignment with business objectives and user needs.</w:t>
      </w:r>
    </w:p>
    <w:bookmarkEnd w:id="20"/>
    <w:bookmarkStart w:id="21" w:name="X39a86f463d9bf661b8587eabaa095c829691a7f"/>
    <w:p>
      <w:pPr>
        <w:pStyle w:val="Heading2"/>
      </w:pPr>
      <w:r>
        <w:t xml:space="preserve">Technical Expertise and Professional Achievements</w:t>
      </w:r>
    </w:p>
    <w:p>
      <w:pPr>
        <w:pStyle w:val="FirstParagraph"/>
      </w:pPr>
      <w:r>
        <w:t xml:space="preserve">Over the course of my career as a Software Engineer, I have consistently focused on delivering high-quality solutions that meet evolving technological demands. In my previous role at [Previous Company Name], I led the development of a real-time analytics dashboard using Python and Django, which improved data processing efficiency by 40%. This project not only enhanced decision-making for stakeholders but also demonstrated my ability to translate complex requirements into intuitive, user-friendly interfaces.</w:t>
      </w:r>
    </w:p>
    <w:p>
      <w:pPr>
        <w:pStyle w:val="BodyText"/>
      </w:pPr>
      <w:r>
        <w:t xml:space="preserve">Additionally, I have worked extensively with agile methodologies and DevOps practices, ensuring seamless collaboration between development and operations teams. My proficiency in version control tools like Git and my experience with CI/CD pipelines have enabled me to streamline deployment processes and reduce time-to-market for critical features. I am also a strong advocate for code quality, writing clean, maintainable code that adheres to industry standards and best practices.</w:t>
      </w:r>
    </w:p>
    <w:p>
      <w:pPr>
        <w:pStyle w:val="BodyText"/>
      </w:pPr>
      <w:r>
        <w:t xml:space="preserve">One of my proudest achievements was contributing to an open-source project that focused on improving accessibility in web applications. This experience reinforced my belief in the power of technology to create inclusive solutions, a principle I aim to carry forward in my work at your company. I am particularly interested in exploring how software can be used to address societal challenges, such as improving public services or supporting small businesses through digital tools—a vision that resonates deeply with the goals of many organizations in Kazakhstan Almaty.</w:t>
      </w:r>
    </w:p>
    <w:bookmarkEnd w:id="21"/>
    <w:bookmarkStart w:id="22" w:name="why-your-organization"/>
    <w:p>
      <w:pPr>
        <w:pStyle w:val="Heading2"/>
      </w:pPr>
      <w:r>
        <w:t xml:space="preserve">Why Your Organization?</w:t>
      </w:r>
    </w:p>
    <w:p>
      <w:pPr>
        <w:pStyle w:val="FirstParagraph"/>
      </w:pPr>
      <w:r>
        <w:t xml:space="preserve">Your company’s commitment to innovation and its reputation for fostering a collaborative, inclusive work environment make it an ideal fit for my skills and aspirations. I am especially impressed by your recent projects in [specific project or technology if applicable], which align with my expertise in [relevant skill or domain]. I am confident that my technical background, combined with my passion for continuous learning, would allow me to contribute meaningfully to your team.</w:t>
      </w:r>
    </w:p>
    <w:p>
      <w:pPr>
        <w:pStyle w:val="BodyText"/>
      </w:pPr>
      <w:r>
        <w:t xml:space="preserve">Almaty’s unique blend of cultural heritage and technological advancement offers a compelling backdrop for professional growth. As a Software Engineer, I am eager to immerse myself in this environment and leverage the opportunities it presents. I am particularly interested in engaging with local tech communities, attending industry events, and staying informed about the latest trends shaping the software development landscape in Kazakhstan.</w:t>
      </w:r>
    </w:p>
    <w:bookmarkEnd w:id="22"/>
    <w:bookmarkStart w:id="23" w:name="conclusion"/>
    <w:p>
      <w:pPr>
        <w:pStyle w:val="Heading2"/>
      </w:pPr>
      <w:r>
        <w:t xml:space="preserve">Conclusion</w:t>
      </w:r>
    </w:p>
    <w:p>
      <w:pPr>
        <w:pStyle w:val="FirstParagraph"/>
      </w:pPr>
      <w:r>
        <w:t xml:space="preserve">In conclusion, I am excited about the possibility of joining your team as a Software Engineer in Kazakhstan Almaty. My technical skills, dedication to excellence, and enthusiasm for contributing to a thriving tech ecosystem make me a strong candidate for this role. I would welcome the opportunity to discuss how my experience and vision align with your company’s goals.</w:t>
      </w:r>
    </w:p>
    <w:p>
      <w:pPr>
        <w:pStyle w:val="BodyText"/>
      </w:pPr>
      <w:r>
        <w:t xml:space="preserve">Thank you for considering my application. I look forward to the possibility of contributing to your organization’s continued success in Almaty and beyond.</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ftware Engineer Position in Kazakhstan Almaty</dc:title>
  <dc:creator/>
  <dc:language>en</dc:language>
  <cp:keywords/>
  <dcterms:created xsi:type="dcterms:W3CDTF">2026-07-20T13:26:13Z</dcterms:created>
  <dcterms:modified xsi:type="dcterms:W3CDTF">2026-07-20T13:26:13Z</dcterms:modified>
</cp:coreProperties>
</file>

<file path=docProps/custom.xml><?xml version="1.0" encoding="utf-8"?>
<Properties xmlns="http://schemas.openxmlformats.org/officeDocument/2006/custom-properties" xmlns:vt="http://schemas.openxmlformats.org/officeDocument/2006/docPropsVTypes"/>
</file>